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786B45BE" w:rsidR="002F29A7" w:rsidRPr="00A011F3" w:rsidRDefault="002F29A7" w:rsidP="0079287B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A011F3">
        <w:rPr>
          <w:rFonts w:asciiTheme="minorHAnsi" w:hAnsiTheme="minorHAnsi" w:cstheme="minorHAnsi"/>
          <w:color w:val="FF595E"/>
        </w:rPr>
        <w:t xml:space="preserve">Workplace Assessment Task </w:t>
      </w:r>
      <w:r w:rsidR="00433FC8">
        <w:rPr>
          <w:rFonts w:asciiTheme="minorHAnsi" w:hAnsiTheme="minorHAnsi" w:cstheme="minorHAnsi"/>
          <w:color w:val="FF595E"/>
        </w:rPr>
        <w:t>9</w:t>
      </w:r>
      <w:r w:rsidRPr="00A011F3">
        <w:rPr>
          <w:rFonts w:asciiTheme="minorHAnsi" w:hAnsiTheme="minorHAnsi" w:cstheme="minorHAnsi"/>
          <w:color w:val="FF595E"/>
        </w:rPr>
        <w:t xml:space="preserve"> – Assessor’s Checklist</w:t>
      </w:r>
    </w:p>
    <w:p w14:paraId="3E31E7A0" w14:textId="4A82C9D2" w:rsidR="00D431B2" w:rsidRPr="00A011F3" w:rsidRDefault="002F29A7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A011F3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A011F3" w:rsidRDefault="00CC46FB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A011F3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A011F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9ACE6BD" w14:textId="22B7F67D" w:rsidR="002F29A7" w:rsidRPr="00A011F3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011F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A011F3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A011F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A011F3">
        <w:rPr>
          <w:rFonts w:cstheme="minorHAnsi"/>
          <w:color w:val="404040" w:themeColor="text1" w:themeTint="BF"/>
          <w:sz w:val="20"/>
          <w:szCs w:val="20"/>
        </w:rPr>
        <w:t>list</w:t>
      </w:r>
      <w:r w:rsidRPr="00A011F3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Pr="00A011F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BB4B93">
        <w:rPr>
          <w:rFonts w:cstheme="minorHAnsi"/>
          <w:b/>
          <w:bCs/>
          <w:color w:val="404040" w:themeColor="text1" w:themeTint="BF"/>
          <w:sz w:val="20"/>
          <w:szCs w:val="20"/>
        </w:rPr>
        <w:t>9</w:t>
      </w:r>
      <w:r w:rsidRPr="00A011F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</w:t>
      </w:r>
      <w:r w:rsidRPr="00A011F3">
        <w:rPr>
          <w:rFonts w:cstheme="minorHAnsi"/>
          <w:color w:val="404040" w:themeColor="text1" w:themeTint="BF"/>
          <w:sz w:val="20"/>
          <w:szCs w:val="20"/>
        </w:rPr>
        <w:t>must satisfactorily meet.</w:t>
      </w:r>
    </w:p>
    <w:p w14:paraId="0EAA6824" w14:textId="3D972B27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011F3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Workplace Assessment Task </w:t>
      </w:r>
      <w:r w:rsidR="00BB4B93">
        <w:rPr>
          <w:rFonts w:cstheme="minorHAnsi"/>
          <w:color w:val="404040" w:themeColor="text1" w:themeTint="BF"/>
          <w:sz w:val="20"/>
          <w:szCs w:val="20"/>
        </w:rPr>
        <w:t>9</w:t>
      </w:r>
      <w:r w:rsidRPr="00A011F3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CAD83D2" w14:textId="77777777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062FDBE5" w14:textId="77777777" w:rsidR="00291C6C" w:rsidRDefault="00291C6C" w:rsidP="00291C6C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For this task, the candidate is required to</w:t>
      </w:r>
      <w:r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04B06F7D" w14:textId="2951F3A5" w:rsidR="00291C6C" w:rsidRDefault="00291C6C" w:rsidP="00291C6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Reflect on issues</w:t>
      </w:r>
      <w:r w:rsidR="00597DBA">
        <w:rPr>
          <w:rFonts w:cstheme="minorHAnsi"/>
          <w:color w:val="404040" w:themeColor="text1" w:themeTint="BF"/>
          <w:sz w:val="20"/>
          <w:szCs w:val="20"/>
        </w:rPr>
        <w:t xml:space="preserve"> and limitations</w:t>
      </w:r>
      <w:r>
        <w:rPr>
          <w:rFonts w:cstheme="minorHAnsi"/>
          <w:color w:val="404040" w:themeColor="text1" w:themeTint="BF"/>
          <w:sz w:val="20"/>
          <w:szCs w:val="20"/>
        </w:rPr>
        <w:t xml:space="preserve"> that they have encountered while supporting</w:t>
      </w:r>
      <w:r w:rsidR="00597DBA">
        <w:rPr>
          <w:rFonts w:cstheme="minorHAnsi"/>
          <w:color w:val="404040" w:themeColor="text1" w:themeTint="BF"/>
          <w:sz w:val="20"/>
          <w:szCs w:val="20"/>
        </w:rPr>
        <w:t xml:space="preserve"> persons with disability.</w:t>
      </w:r>
    </w:p>
    <w:p w14:paraId="1C289DAA" w14:textId="61EC2D30" w:rsidR="00291C6C" w:rsidRPr="00291C6C" w:rsidRDefault="00291C6C" w:rsidP="00291C6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M</w:t>
      </w:r>
      <w:r w:rsidRPr="00291C6C">
        <w:rPr>
          <w:rFonts w:cstheme="minorHAnsi"/>
          <w:color w:val="404040" w:themeColor="text1" w:themeTint="BF"/>
          <w:sz w:val="20"/>
          <w:szCs w:val="20"/>
        </w:rPr>
        <w:t>eet with their supervisor to discuss their limitations in addressing issues.</w:t>
      </w:r>
    </w:p>
    <w:p w14:paraId="19C944BD" w14:textId="525FEB2C" w:rsidR="008F72B2" w:rsidRPr="008F72B2" w:rsidRDefault="008F72B2" w:rsidP="008F72B2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F72B2">
        <w:rPr>
          <w:rFonts w:cstheme="minorHAnsi"/>
          <w:color w:val="404040" w:themeColor="text1" w:themeTint="BF"/>
          <w:sz w:val="20"/>
          <w:szCs w:val="20"/>
        </w:rPr>
        <w:t xml:space="preserve">The candidate must record their </w:t>
      </w:r>
      <w:r>
        <w:rPr>
          <w:rFonts w:cstheme="minorHAnsi"/>
          <w:color w:val="404040" w:themeColor="text1" w:themeTint="BF"/>
          <w:sz w:val="20"/>
          <w:szCs w:val="20"/>
        </w:rPr>
        <w:t>reflections</w:t>
      </w:r>
      <w:r w:rsidRPr="008F72B2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8849D5" w:rsidRPr="008849D5">
        <w:rPr>
          <w:rFonts w:cstheme="minorHAnsi"/>
          <w:color w:val="404040" w:themeColor="text1" w:themeTint="BF"/>
          <w:sz w:val="20"/>
          <w:szCs w:val="20"/>
        </w:rPr>
        <w:t xml:space="preserve">on their own limitations in addressing issues, including issues they have encountered outside the scope of their job role and ability </w:t>
      </w:r>
      <w:r w:rsidRPr="008F72B2">
        <w:rPr>
          <w:rFonts w:cstheme="minorHAnsi"/>
          <w:color w:val="404040" w:themeColor="text1" w:themeTint="BF"/>
          <w:sz w:val="20"/>
          <w:szCs w:val="20"/>
        </w:rPr>
        <w:t xml:space="preserve">using the </w:t>
      </w:r>
      <w:r w:rsidR="002A61A9">
        <w:rPr>
          <w:rFonts w:cstheme="minorHAnsi"/>
          <w:color w:val="404040" w:themeColor="text1" w:themeTint="BF"/>
          <w:sz w:val="20"/>
          <w:szCs w:val="20"/>
        </w:rPr>
        <w:t>Reflective Journal</w:t>
      </w:r>
      <w:r w:rsidRPr="008F72B2">
        <w:rPr>
          <w:rFonts w:cstheme="minorHAnsi"/>
          <w:color w:val="404040" w:themeColor="text1" w:themeTint="BF"/>
          <w:sz w:val="20"/>
          <w:szCs w:val="20"/>
        </w:rPr>
        <w:t xml:space="preserve"> Template provided along with this workbook. </w:t>
      </w:r>
    </w:p>
    <w:p w14:paraId="5D353748" w14:textId="3A2CECF5" w:rsidR="00291C6C" w:rsidRPr="005620D3" w:rsidRDefault="00291C6C" w:rsidP="00291C6C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n this task, the candidate will be assessed on:</w:t>
      </w:r>
    </w:p>
    <w:p w14:paraId="5D96ABA8" w14:textId="77777777" w:rsidR="00291C6C" w:rsidRDefault="00291C6C" w:rsidP="00291C6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A5BBE">
        <w:rPr>
          <w:rFonts w:cstheme="minorHAnsi"/>
          <w:color w:val="404040" w:themeColor="text1" w:themeTint="BF"/>
          <w:sz w:val="20"/>
          <w:szCs w:val="20"/>
        </w:rPr>
        <w:t>Practical knowledge of own limitations in addressing issues</w:t>
      </w:r>
    </w:p>
    <w:p w14:paraId="46AA813E" w14:textId="7FC35A43" w:rsidR="00CD6960" w:rsidRPr="00CD6960" w:rsidRDefault="00CD6960" w:rsidP="00CD696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CD6960">
        <w:rPr>
          <w:rFonts w:cstheme="minorHAnsi"/>
          <w:color w:val="404040" w:themeColor="text1" w:themeTint="BF"/>
          <w:sz w:val="20"/>
          <w:szCs w:val="20"/>
        </w:rPr>
        <w:t>Practical skills relevant to reflecting on own limitations and issues</w:t>
      </w:r>
    </w:p>
    <w:p w14:paraId="78443873" w14:textId="77777777" w:rsidR="00291C6C" w:rsidRPr="008A5BBE" w:rsidRDefault="00291C6C" w:rsidP="00291C6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A5BBE">
        <w:rPr>
          <w:rFonts w:cstheme="minorHAnsi"/>
          <w:color w:val="404040" w:themeColor="text1" w:themeTint="BF"/>
          <w:sz w:val="20"/>
          <w:szCs w:val="20"/>
        </w:rPr>
        <w:t>Practical skills relevant to sharing about own limitations and issues</w:t>
      </w:r>
    </w:p>
    <w:p w14:paraId="247FC5F2" w14:textId="77777777" w:rsidR="002F29A7" w:rsidRPr="009851A6" w:rsidRDefault="002F29A7" w:rsidP="00B2215F">
      <w:pPr>
        <w:spacing w:before="120" w:after="120" w:line="276" w:lineRule="auto"/>
        <w:ind w:right="86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9851A6" w:rsidRDefault="002F29A7" w:rsidP="00B221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9851A6" w:rsidRDefault="0039482B" w:rsidP="00B2215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 xml:space="preserve">Before the </w:t>
      </w:r>
      <w:r w:rsidR="00B2215F" w:rsidRPr="009851A6">
        <w:rPr>
          <w:color w:val="404040" w:themeColor="text1" w:themeTint="BF"/>
          <w:sz w:val="22"/>
          <w:szCs w:val="22"/>
        </w:rPr>
        <w:t>a</w:t>
      </w:r>
      <w:r w:rsidRPr="009851A6">
        <w:rPr>
          <w:color w:val="404040" w:themeColor="text1" w:themeTint="BF"/>
          <w:sz w:val="22"/>
          <w:szCs w:val="22"/>
        </w:rPr>
        <w:t>ssessment</w:t>
      </w:r>
    </w:p>
    <w:p w14:paraId="38DB339F" w14:textId="77777777" w:rsidR="0086125F" w:rsidRPr="00EC7BB9" w:rsidRDefault="0086125F" w:rsidP="0086125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EC7BB9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</w:t>
      </w:r>
      <w:r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EC7BB9">
        <w:rPr>
          <w:rFonts w:cstheme="minorHAnsi"/>
          <w:color w:val="404040" w:themeColor="text1" w:themeTint="BF"/>
          <w:sz w:val="20"/>
          <w:szCs w:val="20"/>
        </w:rPr>
        <w:t xml:space="preserve"> to complete this assessment.</w:t>
      </w:r>
    </w:p>
    <w:p w14:paraId="33DF9BAE" w14:textId="77777777" w:rsidR="00AE719F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criteria they need to meet to complete this task satisfactorily.</w:t>
      </w:r>
    </w:p>
    <w:bookmarkEnd w:id="0"/>
    <w:p w14:paraId="42214404" w14:textId="49B1C056" w:rsidR="0039482B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6F1DDD7" w14:textId="5A19B0A2" w:rsidR="00AE719F" w:rsidRPr="009851A6" w:rsidRDefault="00B2215F" w:rsidP="007E7679">
      <w:pPr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20CFB8EF" w14:textId="2FF5AD8D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Review the candidate’s </w:t>
      </w:r>
      <w:r w:rsidR="00041B58" w:rsidRPr="00041B58">
        <w:rPr>
          <w:rFonts w:cstheme="minorHAnsi"/>
          <w:color w:val="404040" w:themeColor="text1" w:themeTint="BF"/>
          <w:sz w:val="20"/>
          <w:szCs w:val="20"/>
        </w:rPr>
        <w:t>Reflective Journal</w:t>
      </w:r>
      <w:r w:rsidR="007632A5">
        <w:rPr>
          <w:rFonts w:cstheme="minorHAnsi"/>
          <w:color w:val="404040" w:themeColor="text1" w:themeTint="BF"/>
          <w:sz w:val="20"/>
          <w:szCs w:val="20"/>
        </w:rPr>
        <w:t>.</w:t>
      </w:r>
      <w:r w:rsidR="00041B58">
        <w:rPr>
          <w:rFonts w:cstheme="minorHAnsi"/>
          <w:color w:val="404040" w:themeColor="text1" w:themeTint="BF"/>
          <w:sz w:val="20"/>
          <w:szCs w:val="20"/>
        </w:rPr>
        <w:t xml:space="preserve"> </w:t>
      </w:r>
    </w:p>
    <w:p w14:paraId="48470975" w14:textId="1342DEB0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6842A611" w14:textId="77777777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5FE9CED6" w14:textId="55567924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27B0E0D4" w14:textId="77777777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be helpful in addressing any area/s for improvement. </w:t>
      </w:r>
    </w:p>
    <w:p w14:paraId="3ABB8E18" w14:textId="77777777" w:rsidR="003F323F" w:rsidRPr="009851A6" w:rsidRDefault="003F323F" w:rsidP="0079287B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After the assessment</w:t>
      </w:r>
    </w:p>
    <w:p w14:paraId="48021EC7" w14:textId="771EC0CA" w:rsidR="002F29A7" w:rsidRPr="009851A6" w:rsidRDefault="008C6C99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9851A6" w:rsidRDefault="00D645BA" w:rsidP="00D645BA">
      <w:pPr>
        <w:pStyle w:val="ListParagraph"/>
        <w:spacing w:before="120" w:after="120" w:line="276" w:lineRule="auto"/>
        <w:ind w:right="86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9E592B6" w14:textId="77777777" w:rsidR="006079C2" w:rsidRDefault="006079C2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2E50B968" w:rsidR="00E672A6" w:rsidRPr="009851A6" w:rsidRDefault="00E672A6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9851A6" w:rsidRDefault="00D645BA" w:rsidP="00D645BA">
      <w:pPr>
        <w:rPr>
          <w:color w:val="404040" w:themeColor="text1" w:themeTint="BF"/>
        </w:rPr>
      </w:pPr>
    </w:p>
    <w:p w14:paraId="29AB504D" w14:textId="40FAA30E" w:rsidR="00D645BA" w:rsidRPr="009851A6" w:rsidRDefault="00D645BA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65452D8D" w14:textId="273A3858" w:rsidR="00DB0881" w:rsidRDefault="00DB0881">
      <w:pPr>
        <w:rPr>
          <w:color w:val="404040" w:themeColor="text1" w:themeTint="BF"/>
        </w:rPr>
      </w:pPr>
    </w:p>
    <w:p w14:paraId="493E8CBE" w14:textId="41C5A0CC" w:rsidR="005F4237" w:rsidRPr="009851A6" w:rsidRDefault="005F4237" w:rsidP="005F423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  <w:r w:rsidR="00D231D0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30133B" w14:paraId="24A657DD" w14:textId="77777777" w:rsidTr="00190D31">
        <w:trPr>
          <w:jc w:val="center"/>
        </w:trPr>
        <w:tc>
          <w:tcPr>
            <w:tcW w:w="300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03547DC8" w14:textId="77777777" w:rsidR="0030133B" w:rsidRDefault="0030133B" w:rsidP="00190D31">
            <w:pPr>
              <w:tabs>
                <w:tab w:val="left" w:pos="180"/>
              </w:tabs>
              <w:ind w:left="36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B6A2145" w14:textId="77777777" w:rsidR="0030133B" w:rsidRDefault="00A60C39" w:rsidP="00190D31">
            <w:pPr>
              <w:tabs>
                <w:tab w:val="left" w:pos="180"/>
                <w:tab w:val="left" w:pos="1550"/>
              </w:tabs>
              <w:ind w:left="36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133B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0133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18B3614" w14:textId="77777777" w:rsidR="0030133B" w:rsidRDefault="00A60C39" w:rsidP="00190D31">
            <w:pPr>
              <w:tabs>
                <w:tab w:val="left" w:pos="180"/>
                <w:tab w:val="left" w:pos="1550"/>
              </w:tabs>
              <w:ind w:left="36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133B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0133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DB0881" w:rsidRPr="005620D3" w14:paraId="2D2847AD" w14:textId="77777777" w:rsidTr="006A21EC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A45117F" w14:textId="2F49FC98" w:rsidR="00DB0881" w:rsidRPr="005620D3" w:rsidRDefault="00DB0881" w:rsidP="006A21E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6BD09A8" w14:textId="77777777" w:rsidR="00DB0881" w:rsidRPr="005620D3" w:rsidRDefault="00DB0881" w:rsidP="006A21E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B0881" w:rsidRPr="005620D3" w14:paraId="775863AC" w14:textId="77777777" w:rsidTr="006A21EC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D5282EC" w14:textId="77777777" w:rsidR="00DB0881" w:rsidRPr="005620D3" w:rsidRDefault="00DB0881" w:rsidP="006A21E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upervisor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1759816" w14:textId="77777777" w:rsidR="00DB0881" w:rsidRPr="005620D3" w:rsidRDefault="00DB0881" w:rsidP="006A21EC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519A7" w:rsidRPr="005620D3" w14:paraId="260F9300" w14:textId="77777777" w:rsidTr="006A21EC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F6B4AE1" w14:textId="5EE5329B" w:rsidR="000519A7" w:rsidRPr="005620D3" w:rsidRDefault="000519A7" w:rsidP="000519A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1211CF" w14:textId="77777777" w:rsidR="000519A7" w:rsidRPr="00A24C2A" w:rsidRDefault="00A60C39" w:rsidP="000519A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899438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19A7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519A7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 disability support environment</w:t>
            </w:r>
          </w:p>
          <w:p w14:paraId="024218B5" w14:textId="77777777" w:rsidR="000519A7" w:rsidRDefault="00A60C39" w:rsidP="000519A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48200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19A7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519A7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0519A7">
              <w:rPr>
                <w:rFonts w:cstheme="minorHAnsi"/>
                <w:color w:val="404040" w:themeColor="text1" w:themeTint="BF"/>
                <w:sz w:val="20"/>
                <w:szCs w:val="20"/>
              </w:rPr>
              <w:t>Workplace supervisor</w:t>
            </w:r>
          </w:p>
          <w:p w14:paraId="65A80558" w14:textId="5A661786" w:rsidR="00D51819" w:rsidRDefault="00A60C39" w:rsidP="000519A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935795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181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5181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flective journal template</w:t>
            </w:r>
          </w:p>
          <w:p w14:paraId="3CBA7773" w14:textId="6FCDD268" w:rsidR="000519A7" w:rsidRDefault="00A60C39" w:rsidP="000519A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05032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181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519A7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al template for documenting </w:t>
            </w:r>
            <w:r w:rsidR="000519A7">
              <w:rPr>
                <w:rFonts w:cstheme="minorHAnsi"/>
                <w:color w:val="404040" w:themeColor="text1" w:themeTint="BF"/>
                <w:sz w:val="20"/>
                <w:szCs w:val="20"/>
              </w:rPr>
              <w:t>meeting minutes</w:t>
            </w:r>
          </w:p>
          <w:p w14:paraId="58854A40" w14:textId="77777777" w:rsidR="000519A7" w:rsidRDefault="00A60C39" w:rsidP="008E7410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593248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19A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519A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F</w:t>
            </w:r>
            <w:r w:rsidR="000519A7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>acilities, equipment and resources that reflect real working conditions and model industry operating conditions and contingencies</w:t>
            </w:r>
          </w:p>
          <w:p w14:paraId="0C7E5112" w14:textId="77777777" w:rsidR="000519A7" w:rsidRDefault="00A60C39" w:rsidP="008E7410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91199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19A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519A7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0519A7">
              <w:rPr>
                <w:rFonts w:cstheme="minorHAnsi"/>
                <w:color w:val="404040" w:themeColor="text1" w:themeTint="BF"/>
                <w:sz w:val="20"/>
                <w:szCs w:val="20"/>
              </w:rPr>
              <w:t>I</w:t>
            </w:r>
            <w:r w:rsidR="000519A7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>nformation on local resources, programs, agencies, transport services, aids and equipment available to people with disability</w:t>
            </w:r>
          </w:p>
          <w:p w14:paraId="64F8CE84" w14:textId="77777777" w:rsidR="000519A7" w:rsidRDefault="00A60C39" w:rsidP="000519A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23087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19A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519A7">
              <w:t xml:space="preserve"> </w:t>
            </w:r>
            <w:r w:rsidR="000519A7" w:rsidRPr="00A133B4">
              <w:rPr>
                <w:rFonts w:cstheme="minorHAnsi"/>
                <w:color w:val="404040" w:themeColor="text1" w:themeTint="BF"/>
                <w:sz w:val="20"/>
                <w:szCs w:val="20"/>
              </w:rPr>
              <w:t>Organisational policies and procedures</w:t>
            </w:r>
          </w:p>
          <w:p w14:paraId="381799E3" w14:textId="08D8D429" w:rsidR="000519A7" w:rsidRDefault="00A60C39" w:rsidP="000519A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54842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19A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519A7">
              <w:t xml:space="preserve"> </w:t>
            </w:r>
            <w:r w:rsidR="000519A7">
              <w:rPr>
                <w:rFonts w:cstheme="minorHAnsi"/>
                <w:color w:val="404040" w:themeColor="text1" w:themeTint="BF"/>
                <w:sz w:val="20"/>
                <w:szCs w:val="20"/>
              </w:rPr>
              <w:t>I</w:t>
            </w:r>
            <w:r w:rsidR="000519A7" w:rsidRPr="00A133B4">
              <w:rPr>
                <w:rFonts w:cstheme="minorHAnsi"/>
                <w:color w:val="404040" w:themeColor="text1" w:themeTint="BF"/>
                <w:sz w:val="20"/>
                <w:szCs w:val="20"/>
              </w:rPr>
              <w:t>ndividualised plans</w:t>
            </w:r>
          </w:p>
          <w:p w14:paraId="7C775D92" w14:textId="28E34E0E" w:rsidR="000519A7" w:rsidRDefault="00A60C39" w:rsidP="000519A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32487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19A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519A7">
              <w:t xml:space="preserve"> </w:t>
            </w:r>
            <w:r w:rsidR="000519A7">
              <w:rPr>
                <w:rFonts w:cstheme="minorHAnsi"/>
                <w:color w:val="404040" w:themeColor="text1" w:themeTint="BF"/>
                <w:sz w:val="20"/>
                <w:szCs w:val="20"/>
              </w:rPr>
              <w:t>E</w:t>
            </w:r>
            <w:r w:rsidR="000519A7" w:rsidRPr="00CA4573">
              <w:rPr>
                <w:rFonts w:cstheme="minorHAnsi"/>
                <w:color w:val="404040" w:themeColor="text1" w:themeTint="BF"/>
                <w:sz w:val="20"/>
                <w:szCs w:val="20"/>
              </w:rPr>
              <w:t>quipment and resources outlined in individualised plans</w:t>
            </w:r>
          </w:p>
          <w:p w14:paraId="118B3F7F" w14:textId="42B4598B" w:rsidR="000519A7" w:rsidRPr="005620D3" w:rsidRDefault="00A60C39" w:rsidP="008E7410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942882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19A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519A7">
              <w:t xml:space="preserve"> </w:t>
            </w:r>
            <w:r w:rsidR="000519A7">
              <w:rPr>
                <w:rFonts w:cstheme="minorHAnsi"/>
                <w:color w:val="404040" w:themeColor="text1" w:themeTint="BF"/>
                <w:sz w:val="20"/>
                <w:szCs w:val="20"/>
              </w:rPr>
              <w:t>O</w:t>
            </w:r>
            <w:r w:rsidR="000519A7" w:rsidRPr="002B3073">
              <w:rPr>
                <w:rFonts w:cstheme="minorHAnsi"/>
                <w:color w:val="404040" w:themeColor="text1" w:themeTint="BF"/>
                <w:sz w:val="20"/>
                <w:szCs w:val="20"/>
              </w:rPr>
              <w:t>pportunities for engagement with people with disability or people who participate in simulations and scenarios that involve provision of disability support.</w:t>
            </w:r>
            <w:r w:rsidR="00E766D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4B52CE6F" w14:textId="57899DA2" w:rsidR="00BD3359" w:rsidRPr="004A73B9" w:rsidRDefault="00BD3359">
      <w:pPr>
        <w:rPr>
          <w:color w:val="404040" w:themeColor="text1" w:themeTint="BF"/>
        </w:rPr>
      </w:pPr>
      <w:r w:rsidRPr="004A73B9">
        <w:rPr>
          <w:color w:val="404040" w:themeColor="text1" w:themeTint="BF"/>
        </w:rPr>
        <w:br w:type="page"/>
      </w:r>
    </w:p>
    <w:p w14:paraId="4288BEC9" w14:textId="17CA6A0A" w:rsidR="0060042F" w:rsidRPr="009851A6" w:rsidRDefault="0060042F" w:rsidP="0060042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9851A6" w:rsidRPr="009851A6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9851A6" w:rsidRDefault="0060042F" w:rsidP="0060042F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9851A6" w:rsidRPr="009851A6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9851A6" w:rsidRDefault="0060042F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9851A6" w14:paraId="63F2C1C5" w14:textId="77777777" w:rsidTr="004A73B9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1456D4B" w:rsidR="003501D3" w:rsidRPr="009851A6" w:rsidRDefault="00A60C39" w:rsidP="004A73B9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B958AB9" w14:textId="77777777" w:rsidTr="004A73B9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99C84C8" w:rsidR="003501D3" w:rsidRPr="009851A6" w:rsidRDefault="00A60C39" w:rsidP="004A73B9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3296C81" w14:textId="77777777" w:rsidTr="004A73B9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65CD2FCB" w:rsidR="003501D3" w:rsidRPr="009851A6" w:rsidRDefault="00A60C39" w:rsidP="004A73B9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1A7AD8A8" w14:textId="77777777" w:rsidTr="004A73B9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798084B8" w:rsidR="003501D3" w:rsidRPr="009851A6" w:rsidRDefault="00A60C39" w:rsidP="004A73B9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259C3A7A" w14:textId="77777777" w:rsidTr="004A73B9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6512847F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0F552272" w:rsidR="003501D3" w:rsidRPr="009851A6" w:rsidRDefault="00A60C39" w:rsidP="004A73B9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501D3" w:rsidRPr="009851A6" w14:paraId="128FB4BE" w14:textId="77777777" w:rsidTr="004A73B9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19BA8EFA" w:rsidR="003501D3" w:rsidRPr="009851A6" w:rsidRDefault="00A60C39" w:rsidP="004A73B9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59A823DA" w14:textId="77777777" w:rsidR="00926BF3" w:rsidRPr="009851A6" w:rsidRDefault="00926BF3">
      <w:pPr>
        <w:rPr>
          <w:color w:val="404040" w:themeColor="text1" w:themeTint="BF"/>
        </w:rPr>
      </w:pPr>
      <w:r w:rsidRPr="009851A6">
        <w:rPr>
          <w:color w:val="404040" w:themeColor="text1" w:themeTint="BF"/>
        </w:rPr>
        <w:br w:type="page"/>
      </w:r>
    </w:p>
    <w:p w14:paraId="64C1E24E" w14:textId="7D13AE70" w:rsidR="00926BF3" w:rsidRDefault="00926BF3" w:rsidP="00926BF3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9851A6">
        <w:rPr>
          <w:rFonts w:asciiTheme="minorHAnsi" w:hAnsiTheme="minorHAnsi" w:cstheme="minorHAnsi"/>
          <w:color w:val="404040" w:themeColor="text1" w:themeTint="BF"/>
        </w:rPr>
        <w:lastRenderedPageBreak/>
        <w:t>Assessor’s Checklist</w:t>
      </w:r>
    </w:p>
    <w:p w14:paraId="72E436CF" w14:textId="77777777" w:rsidR="00FF031A" w:rsidRPr="0075191D" w:rsidRDefault="00FF031A" w:rsidP="00FF031A">
      <w:r>
        <w:rPr>
          <w:rFonts w:ascii="Arial" w:hAnsi="Arial" w:cs="Arial"/>
          <w:b/>
          <w:bCs/>
          <w:color w:val="D73329"/>
          <w:sz w:val="20"/>
          <w:szCs w:val="20"/>
        </w:rPr>
        <w:t xml:space="preserve">To the assessor: </w:t>
      </w:r>
      <w:r w:rsidRPr="00366EBA">
        <w:rPr>
          <w:rFonts w:ascii="Arial" w:hAnsi="Arial" w:cs="Arial"/>
          <w:b/>
          <w:bCs/>
          <w:color w:val="D73329"/>
          <w:sz w:val="20"/>
          <w:szCs w:val="20"/>
        </w:rPr>
        <w:t xml:space="preserve">Note that this assessment is a reflection activity. </w:t>
      </w:r>
      <w:r>
        <w:rPr>
          <w:rFonts w:ascii="Arial" w:hAnsi="Arial" w:cs="Arial"/>
          <w:b/>
          <w:bCs/>
          <w:color w:val="D73329"/>
          <w:sz w:val="20"/>
          <w:szCs w:val="20"/>
        </w:rPr>
        <w:t>While there are no wrong or right answers since the candidate’s responses will be based on their personal reflection, their submission must satisfactorily meet the criteria below: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9851A6" w:rsidRPr="009851A6" w14:paraId="07F4F73A" w14:textId="77777777" w:rsidTr="004A6246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773F0D12" w14:textId="075D1964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candidate’s</w:t>
            </w:r>
            <w:r w:rsidR="0084562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  <w:r w:rsidR="00FF031A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reflective journal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48E552DD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20A8D4B5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5203C1" w:rsidRPr="009851A6" w14:paraId="3CF7FD6D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5BBD2CE2" w14:textId="5324ACAC" w:rsidR="005203C1" w:rsidRPr="00C55E03" w:rsidRDefault="005203C1" w:rsidP="006079C2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candidate’s </w:t>
            </w:r>
            <w:r w:rsidR="009C030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formation (e.g. name, </w:t>
            </w:r>
            <w:r w:rsidR="005152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esignation</w:t>
            </w:r>
            <w:r w:rsidR="009C030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, </w:t>
            </w:r>
            <w:r w:rsidR="005152A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rganisation</w:t>
            </w:r>
            <w:r w:rsidR="00167C5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 reporting date)</w:t>
            </w:r>
            <w:r w:rsidR="00BE543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861" w:type="pct"/>
            <w:shd w:val="clear" w:color="auto" w:fill="auto"/>
          </w:tcPr>
          <w:p w14:paraId="036FB884" w14:textId="1068BD7F" w:rsidR="005203C1" w:rsidRPr="009851A6" w:rsidRDefault="00A60C39" w:rsidP="005203C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95656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03C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03C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77628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03C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03C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0064E55" w14:textId="1D3A6870" w:rsidR="005203C1" w:rsidRPr="009851A6" w:rsidRDefault="005203C1" w:rsidP="005203C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203C1" w:rsidRPr="009851A6" w14:paraId="18C9132E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4D166ABB" w14:textId="6F1E6C4E" w:rsidR="005203C1" w:rsidRPr="00C55E03" w:rsidRDefault="005203C1" w:rsidP="006079C2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 w:rsidR="006F6F2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ssues that the candidate experienced</w:t>
            </w:r>
            <w:r w:rsidR="003831D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utside the scope of their job role</w:t>
            </w:r>
          </w:p>
        </w:tc>
        <w:tc>
          <w:tcPr>
            <w:tcW w:w="861" w:type="pct"/>
            <w:shd w:val="clear" w:color="auto" w:fill="auto"/>
          </w:tcPr>
          <w:p w14:paraId="7009660A" w14:textId="4A618A92" w:rsidR="005203C1" w:rsidRPr="009851A6" w:rsidRDefault="00A60C39" w:rsidP="005203C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0128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03C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03C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85624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03C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03C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39C933B" w14:textId="2B8880E7" w:rsidR="005203C1" w:rsidRPr="009851A6" w:rsidRDefault="005203C1" w:rsidP="005203C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203C1" w:rsidRPr="009851A6" w14:paraId="63AFFE06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E4EF4B3" w14:textId="565DEB1D" w:rsidR="005203C1" w:rsidRPr="00375548" w:rsidRDefault="003831D1" w:rsidP="006079C2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ssues that the candidate experienced outside the scope of their ability</w:t>
            </w:r>
          </w:p>
        </w:tc>
        <w:tc>
          <w:tcPr>
            <w:tcW w:w="861" w:type="pct"/>
            <w:shd w:val="clear" w:color="auto" w:fill="auto"/>
          </w:tcPr>
          <w:p w14:paraId="760E59EE" w14:textId="67409A48" w:rsidR="005203C1" w:rsidRPr="009851A6" w:rsidRDefault="00A60C39" w:rsidP="005203C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29213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03C1" w:rsidRPr="005203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03C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81965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03C1" w:rsidRPr="005203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03C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F9CF6AD" w14:textId="346BB0F8" w:rsidR="005203C1" w:rsidRPr="009851A6" w:rsidRDefault="005203C1" w:rsidP="005203C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203C1" w:rsidRPr="009851A6" w14:paraId="48358EE4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4691C1E4" w14:textId="573304D9" w:rsidR="005203C1" w:rsidRPr="00375548" w:rsidRDefault="005203C1" w:rsidP="006079C2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 w:rsidR="003831D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="002412A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andidate’s</w:t>
            </w:r>
            <w:r w:rsidR="003831D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limitations</w:t>
            </w:r>
            <w:r w:rsidR="002412A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 addressing each identified issue</w:t>
            </w:r>
          </w:p>
        </w:tc>
        <w:tc>
          <w:tcPr>
            <w:tcW w:w="861" w:type="pct"/>
            <w:shd w:val="clear" w:color="auto" w:fill="auto"/>
          </w:tcPr>
          <w:p w14:paraId="60C82A0F" w14:textId="16E5718D" w:rsidR="005203C1" w:rsidRPr="009851A6" w:rsidRDefault="00A60C39" w:rsidP="005203C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61644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03C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03C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5710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03C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03C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A02604E" w14:textId="7B41FD32" w:rsidR="005203C1" w:rsidRPr="009851A6" w:rsidRDefault="005203C1" w:rsidP="005203C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7460A5E" w14:textId="642683D7" w:rsidR="0029733E" w:rsidRDefault="0029733E" w:rsidP="006B49A4">
      <w:pPr>
        <w:spacing w:after="0"/>
        <w:rPr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BD3359" w:rsidRPr="009851A6" w14:paraId="50405CF8" w14:textId="77777777" w:rsidTr="00A045BA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2BA50D71" w14:textId="77777777" w:rsidR="00BD3359" w:rsidRPr="009851A6" w:rsidRDefault="00BD3359" w:rsidP="00A045BA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br w:type="page"/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76016929" w14:textId="77777777" w:rsidR="00BD3359" w:rsidRPr="009851A6" w:rsidRDefault="00BD3359" w:rsidP="00A045B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thoroughly reviewed the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’s Reflective Journal 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bmission for this workplace assessment task.</w:t>
            </w:r>
          </w:p>
          <w:p w14:paraId="2F2C442E" w14:textId="77777777" w:rsidR="00BD3359" w:rsidRPr="009851A6" w:rsidRDefault="00BD3359" w:rsidP="00A045B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9851A6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Assessor’s Checklist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submission for this workplace task.</w:t>
            </w:r>
          </w:p>
        </w:tc>
      </w:tr>
      <w:tr w:rsidR="00BD3359" w:rsidRPr="009851A6" w14:paraId="114A65F6" w14:textId="77777777" w:rsidTr="00A045B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03B8224" w14:textId="77777777" w:rsidR="00BD3359" w:rsidRPr="009851A6" w:rsidRDefault="00BD3359" w:rsidP="00A045B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5FC7613" w14:textId="77777777" w:rsidR="00BD3359" w:rsidRPr="009851A6" w:rsidRDefault="00BD3359" w:rsidP="00A045B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BD3359" w:rsidRPr="009851A6" w14:paraId="47199BAE" w14:textId="77777777" w:rsidTr="00A045B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E36448A" w14:textId="77777777" w:rsidR="00BD3359" w:rsidRPr="009851A6" w:rsidRDefault="00BD3359" w:rsidP="00A045B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2F0487C" w14:textId="77777777" w:rsidR="00BD3359" w:rsidRPr="009851A6" w:rsidRDefault="00BD3359" w:rsidP="00A045B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BD3359" w:rsidRPr="009851A6" w14:paraId="0BBB9304" w14:textId="77777777" w:rsidTr="00A045B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C764BDC" w14:textId="77777777" w:rsidR="00BD3359" w:rsidRPr="009851A6" w:rsidRDefault="00BD3359" w:rsidP="00A045B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149151C" w14:textId="77777777" w:rsidR="00BD3359" w:rsidRPr="009851A6" w:rsidRDefault="00BD3359" w:rsidP="00A045B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3603AAA4" w14:textId="78F9E755" w:rsidR="00BD3359" w:rsidRPr="0070062B" w:rsidRDefault="00BD3359" w:rsidP="00BD3359">
      <w:pPr>
        <w:spacing w:before="120" w:after="120"/>
        <w:jc w:val="center"/>
        <w:rPr>
          <w:color w:val="BFBFBF" w:themeColor="background1" w:themeShade="BF"/>
        </w:rPr>
      </w:pPr>
      <w:r w:rsidRPr="009851A6">
        <w:rPr>
          <w:rFonts w:cstheme="minorHAnsi"/>
          <w:color w:val="BFBFBF" w:themeColor="background1" w:themeShade="BF"/>
          <w:sz w:val="20"/>
        </w:rPr>
        <w:t>End of Workplace Assessment - Assessor’s Checklist</w:t>
      </w:r>
    </w:p>
    <w:sectPr w:rsidR="00BD3359" w:rsidRPr="0070062B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812FBD" w14:textId="77777777" w:rsidR="00A60C39" w:rsidRDefault="00A60C39" w:rsidP="000055D1">
      <w:pPr>
        <w:spacing w:after="0" w:line="240" w:lineRule="auto"/>
      </w:pPr>
      <w:r>
        <w:separator/>
      </w:r>
    </w:p>
  </w:endnote>
  <w:endnote w:type="continuationSeparator" w:id="0">
    <w:p w14:paraId="3D72787F" w14:textId="77777777" w:rsidR="00A60C39" w:rsidRDefault="00A60C39" w:rsidP="000055D1">
      <w:pPr>
        <w:spacing w:after="0" w:line="240" w:lineRule="auto"/>
      </w:pPr>
      <w:r>
        <w:continuationSeparator/>
      </w:r>
    </w:p>
  </w:endnote>
  <w:endnote w:type="continuationNotice" w:id="1">
    <w:p w14:paraId="77FEDC03" w14:textId="77777777" w:rsidR="00A60C39" w:rsidRDefault="00A60C3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CBFC9" w14:textId="77777777" w:rsidR="00DD7893" w:rsidRPr="00DD7893" w:rsidRDefault="000055D1" w:rsidP="00DD7893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DD7893" w:rsidRPr="00DD7893">
      <w:rPr>
        <w:color w:val="808080" w:themeColor="background1" w:themeShade="80"/>
        <w:sz w:val="18"/>
      </w:rPr>
      <w:t>Version 1.1 Produced on 1st Nov 2023</w:t>
    </w:r>
  </w:p>
  <w:p w14:paraId="521AE970" w14:textId="62AF033B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DD7893" w:rsidRPr="00DD7893">
      <w:rPr>
        <w:rFonts w:cstheme="minorHAnsi"/>
        <w:noProof/>
        <w:color w:val="808080" w:themeColor="background1" w:themeShade="80"/>
        <w:sz w:val="18"/>
      </w:rPr>
      <w:t>© 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216CB" w14:textId="77777777" w:rsidR="00DD7893" w:rsidRPr="00DD7893" w:rsidRDefault="000055D1" w:rsidP="00DD7893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DD7893" w:rsidRPr="00DD7893">
      <w:rPr>
        <w:color w:val="808080" w:themeColor="background1" w:themeShade="80"/>
        <w:sz w:val="18"/>
      </w:rPr>
      <w:t>Version 1.1 Produced on 1st Nov 2023</w:t>
    </w:r>
  </w:p>
  <w:p w14:paraId="63DECA6C" w14:textId="37E15DE3" w:rsidR="000055D1" w:rsidRPr="000055D1" w:rsidRDefault="00DD7893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DD7893">
      <w:rPr>
        <w:rFonts w:cstheme="minorHAnsi"/>
        <w:noProof/>
        <w:color w:val="808080" w:themeColor="background1" w:themeShade="80"/>
        <w:sz w:val="18"/>
      </w:rPr>
      <w:t>© 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3129B" w14:textId="77777777" w:rsidR="00DD7893" w:rsidRDefault="00DD78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2B7AF4" w14:textId="77777777" w:rsidR="00A60C39" w:rsidRDefault="00A60C39" w:rsidP="000055D1">
      <w:pPr>
        <w:spacing w:after="0" w:line="240" w:lineRule="auto"/>
      </w:pPr>
      <w:r>
        <w:separator/>
      </w:r>
    </w:p>
  </w:footnote>
  <w:footnote w:type="continuationSeparator" w:id="0">
    <w:p w14:paraId="0D6E1315" w14:textId="77777777" w:rsidR="00A60C39" w:rsidRDefault="00A60C39" w:rsidP="000055D1">
      <w:pPr>
        <w:spacing w:after="0" w:line="240" w:lineRule="auto"/>
      </w:pPr>
      <w:r>
        <w:continuationSeparator/>
      </w:r>
    </w:p>
  </w:footnote>
  <w:footnote w:type="continuationNotice" w:id="1">
    <w:p w14:paraId="49C9B775" w14:textId="77777777" w:rsidR="00A60C39" w:rsidRDefault="00A60C3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5C00E" w14:textId="77777777" w:rsidR="00DD7893" w:rsidRDefault="00DD78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BD2DC7" w14:textId="77777777" w:rsidR="00DD7893" w:rsidRDefault="00DD789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346EB" w14:textId="77777777" w:rsidR="00DD7893" w:rsidRDefault="00DD78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A64"/>
    <w:multiLevelType w:val="hybridMultilevel"/>
    <w:tmpl w:val="FA8E9B90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AE83083"/>
    <w:multiLevelType w:val="hybridMultilevel"/>
    <w:tmpl w:val="94424CC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CB6C12"/>
    <w:multiLevelType w:val="hybridMultilevel"/>
    <w:tmpl w:val="9D74E6B8"/>
    <w:lvl w:ilvl="0" w:tplc="7DF82D2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20A675B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120BC6"/>
    <w:multiLevelType w:val="hybridMultilevel"/>
    <w:tmpl w:val="28B05830"/>
    <w:lvl w:ilvl="0" w:tplc="3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3"/>
  </w:num>
  <w:num w:numId="4">
    <w:abstractNumId w:val="7"/>
  </w:num>
  <w:num w:numId="5">
    <w:abstractNumId w:val="5"/>
  </w:num>
  <w:num w:numId="6">
    <w:abstractNumId w:val="4"/>
  </w:num>
  <w:num w:numId="7">
    <w:abstractNumId w:val="6"/>
  </w:num>
  <w:num w:numId="8">
    <w:abstractNumId w:val="1"/>
  </w:num>
  <w:num w:numId="9">
    <w:abstractNumId w:val="2"/>
  </w:num>
  <w:num w:numId="10">
    <w:abstractNumId w:val="8"/>
  </w:num>
  <w:num w:numId="11">
    <w:abstractNumId w:val="9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q4FAPcFJFUtAAAA"/>
  </w:docVars>
  <w:rsids>
    <w:rsidRoot w:val="002F29A7"/>
    <w:rsid w:val="000055D1"/>
    <w:rsid w:val="0002507D"/>
    <w:rsid w:val="00041B58"/>
    <w:rsid w:val="00046328"/>
    <w:rsid w:val="000519A7"/>
    <w:rsid w:val="00074E4E"/>
    <w:rsid w:val="000B26D5"/>
    <w:rsid w:val="000D491C"/>
    <w:rsid w:val="000D4D52"/>
    <w:rsid w:val="000E76C9"/>
    <w:rsid w:val="000F6BF7"/>
    <w:rsid w:val="000F7D51"/>
    <w:rsid w:val="001102C9"/>
    <w:rsid w:val="0011611A"/>
    <w:rsid w:val="00167C56"/>
    <w:rsid w:val="001711BB"/>
    <w:rsid w:val="00181C5B"/>
    <w:rsid w:val="00190C84"/>
    <w:rsid w:val="00196B77"/>
    <w:rsid w:val="001B0579"/>
    <w:rsid w:val="001B2F72"/>
    <w:rsid w:val="001E1567"/>
    <w:rsid w:val="00205906"/>
    <w:rsid w:val="002412A4"/>
    <w:rsid w:val="00256F84"/>
    <w:rsid w:val="002637DA"/>
    <w:rsid w:val="00291C6C"/>
    <w:rsid w:val="00293530"/>
    <w:rsid w:val="00294DA4"/>
    <w:rsid w:val="0029733E"/>
    <w:rsid w:val="002A61A9"/>
    <w:rsid w:val="002F29A7"/>
    <w:rsid w:val="0030133B"/>
    <w:rsid w:val="003157BE"/>
    <w:rsid w:val="00337CFE"/>
    <w:rsid w:val="003501D3"/>
    <w:rsid w:val="00351A01"/>
    <w:rsid w:val="00375548"/>
    <w:rsid w:val="0037590B"/>
    <w:rsid w:val="003831D1"/>
    <w:rsid w:val="0038649E"/>
    <w:rsid w:val="0039482B"/>
    <w:rsid w:val="0039624C"/>
    <w:rsid w:val="003C1922"/>
    <w:rsid w:val="003E5A30"/>
    <w:rsid w:val="003E605A"/>
    <w:rsid w:val="003E73D8"/>
    <w:rsid w:val="003F323F"/>
    <w:rsid w:val="0040128F"/>
    <w:rsid w:val="00402438"/>
    <w:rsid w:val="0042259C"/>
    <w:rsid w:val="00433FC8"/>
    <w:rsid w:val="004435AF"/>
    <w:rsid w:val="004831EC"/>
    <w:rsid w:val="00484193"/>
    <w:rsid w:val="004A73B9"/>
    <w:rsid w:val="0050240F"/>
    <w:rsid w:val="005042C7"/>
    <w:rsid w:val="00513349"/>
    <w:rsid w:val="005152A1"/>
    <w:rsid w:val="005203C1"/>
    <w:rsid w:val="00597DBA"/>
    <w:rsid w:val="005C118F"/>
    <w:rsid w:val="005F4237"/>
    <w:rsid w:val="005F4481"/>
    <w:rsid w:val="0060042F"/>
    <w:rsid w:val="006079C2"/>
    <w:rsid w:val="006165F4"/>
    <w:rsid w:val="006510CA"/>
    <w:rsid w:val="006605E1"/>
    <w:rsid w:val="006A6FB3"/>
    <w:rsid w:val="006B49A4"/>
    <w:rsid w:val="006F6F2E"/>
    <w:rsid w:val="0070276A"/>
    <w:rsid w:val="00743058"/>
    <w:rsid w:val="007632A5"/>
    <w:rsid w:val="007723B1"/>
    <w:rsid w:val="00775DBF"/>
    <w:rsid w:val="0079287B"/>
    <w:rsid w:val="00796CF1"/>
    <w:rsid w:val="007E7679"/>
    <w:rsid w:val="00822FDB"/>
    <w:rsid w:val="0083339D"/>
    <w:rsid w:val="00836470"/>
    <w:rsid w:val="0084562E"/>
    <w:rsid w:val="0086125F"/>
    <w:rsid w:val="00867B61"/>
    <w:rsid w:val="008849D5"/>
    <w:rsid w:val="00895E1F"/>
    <w:rsid w:val="008970BE"/>
    <w:rsid w:val="008A120A"/>
    <w:rsid w:val="008C6C99"/>
    <w:rsid w:val="008C73CD"/>
    <w:rsid w:val="008D710E"/>
    <w:rsid w:val="008E7410"/>
    <w:rsid w:val="008F72B2"/>
    <w:rsid w:val="00926BF3"/>
    <w:rsid w:val="0093161A"/>
    <w:rsid w:val="00945636"/>
    <w:rsid w:val="009564D3"/>
    <w:rsid w:val="00984E6E"/>
    <w:rsid w:val="009851A6"/>
    <w:rsid w:val="00987D1F"/>
    <w:rsid w:val="009905B3"/>
    <w:rsid w:val="009B26DF"/>
    <w:rsid w:val="009C0303"/>
    <w:rsid w:val="009D0F7D"/>
    <w:rsid w:val="009D2770"/>
    <w:rsid w:val="00A011F3"/>
    <w:rsid w:val="00A066EB"/>
    <w:rsid w:val="00A11D73"/>
    <w:rsid w:val="00A22C95"/>
    <w:rsid w:val="00A609D6"/>
    <w:rsid w:val="00A60C39"/>
    <w:rsid w:val="00A63836"/>
    <w:rsid w:val="00A70597"/>
    <w:rsid w:val="00AE20D9"/>
    <w:rsid w:val="00AE2E80"/>
    <w:rsid w:val="00AE719F"/>
    <w:rsid w:val="00AF0A6D"/>
    <w:rsid w:val="00B21D93"/>
    <w:rsid w:val="00B2215F"/>
    <w:rsid w:val="00B22DDD"/>
    <w:rsid w:val="00B37549"/>
    <w:rsid w:val="00B707FA"/>
    <w:rsid w:val="00B8397A"/>
    <w:rsid w:val="00B877A6"/>
    <w:rsid w:val="00BB357E"/>
    <w:rsid w:val="00BB4B93"/>
    <w:rsid w:val="00BD3359"/>
    <w:rsid w:val="00BE543F"/>
    <w:rsid w:val="00BE71B3"/>
    <w:rsid w:val="00C0661D"/>
    <w:rsid w:val="00C07615"/>
    <w:rsid w:val="00C272E7"/>
    <w:rsid w:val="00C2785C"/>
    <w:rsid w:val="00C47C61"/>
    <w:rsid w:val="00C50B74"/>
    <w:rsid w:val="00C55E03"/>
    <w:rsid w:val="00CB0D94"/>
    <w:rsid w:val="00CC46FB"/>
    <w:rsid w:val="00CD6960"/>
    <w:rsid w:val="00CE0DC7"/>
    <w:rsid w:val="00CF7092"/>
    <w:rsid w:val="00D04C5E"/>
    <w:rsid w:val="00D06A29"/>
    <w:rsid w:val="00D231D0"/>
    <w:rsid w:val="00D32B7C"/>
    <w:rsid w:val="00D431B2"/>
    <w:rsid w:val="00D51819"/>
    <w:rsid w:val="00D60E93"/>
    <w:rsid w:val="00D645BA"/>
    <w:rsid w:val="00DA465F"/>
    <w:rsid w:val="00DA7A2F"/>
    <w:rsid w:val="00DB0881"/>
    <w:rsid w:val="00DC758A"/>
    <w:rsid w:val="00DD2738"/>
    <w:rsid w:val="00DD7893"/>
    <w:rsid w:val="00E31E03"/>
    <w:rsid w:val="00E401DA"/>
    <w:rsid w:val="00E672A6"/>
    <w:rsid w:val="00E766DC"/>
    <w:rsid w:val="00EB26BF"/>
    <w:rsid w:val="00EB5D35"/>
    <w:rsid w:val="00ED1BD2"/>
    <w:rsid w:val="00ED7F93"/>
    <w:rsid w:val="00F176D1"/>
    <w:rsid w:val="00F26114"/>
    <w:rsid w:val="00F616CA"/>
    <w:rsid w:val="00F73C17"/>
    <w:rsid w:val="00F959D7"/>
    <w:rsid w:val="00FD26EC"/>
    <w:rsid w:val="00FF0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32B7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2438"/>
    <w:rPr>
      <w:sz w:val="20"/>
      <w:szCs w:val="20"/>
      <w:lang w:val="en-AU"/>
    </w:rPr>
  </w:style>
  <w:style w:type="character" w:styleId="Strong">
    <w:name w:val="Strong"/>
    <w:basedOn w:val="DefaultParagraphFont"/>
    <w:uiPriority w:val="22"/>
    <w:qFormat/>
    <w:rsid w:val="00A63836"/>
    <w:rPr>
      <w:b/>
      <w:bCs/>
    </w:rPr>
  </w:style>
  <w:style w:type="character" w:styleId="Hyperlink">
    <w:name w:val="Hyperlink"/>
    <w:basedOn w:val="DefaultParagraphFont"/>
    <w:uiPriority w:val="99"/>
    <w:unhideWhenUsed/>
    <w:rsid w:val="00E31E03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D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D94"/>
    <w:rPr>
      <w:b/>
      <w:bCs/>
      <w:sz w:val="20"/>
      <w:szCs w:val="20"/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rsid w:val="00D32B7C"/>
    <w:rPr>
      <w:rFonts w:asciiTheme="majorHAnsi" w:eastAsiaTheme="majorEastAsia" w:hAnsiTheme="majorHAnsi" w:cstheme="majorBidi"/>
      <w:i/>
      <w:iCs/>
      <w:color w:val="2F5496" w:themeColor="accent1" w:themeShade="BF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D204FE-B814-413F-926A-E0EAF55F62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5</Pages>
  <Words>781</Words>
  <Characters>4475</Characters>
  <Application>Microsoft Office Word</Application>
  <DocSecurity>0</DocSecurity>
  <Lines>143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33</cp:revision>
  <dcterms:created xsi:type="dcterms:W3CDTF">2020-07-30T00:27:00Z</dcterms:created>
  <dcterms:modified xsi:type="dcterms:W3CDTF">2023-12-15T04:27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4382300</vt:r8>
  </property>
  <property fmtid="{D5CDD505-2E9C-101B-9397-08002B2CF9AE}" pid="6" name="xd_Signature">
    <vt:bool>false</vt:bool>
  </property>
  <property fmtid="{D5CDD505-2E9C-101B-9397-08002B2CF9AE}" pid="7" name="Whatisthisreference">
    <vt:lpwstr>Template used to develop the criteria for assessing output/product-based assessments (e.g. completion of workplace documents)</vt:lpwstr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Assessor's Checklist</vt:lpwstr>
  </property>
  <property fmtid="{D5CDD505-2E9C-101B-9397-08002B2CF9AE}" pid="14" name="_ExtendedDescription">
    <vt:lpwstr/>
  </property>
  <property fmtid="{D5CDD505-2E9C-101B-9397-08002B2CF9AE}" pid="15" name="TriggerFlowInfo">
    <vt:lpwstr/>
  </property>
  <property fmtid="{D5CDD505-2E9C-101B-9397-08002B2CF9AE}" pid="16" name="GrammarlyDocumentId">
    <vt:lpwstr>2419102c8b8b21b1f938422286d1629f805610617e8e8f069f9f0256d6132a99</vt:lpwstr>
  </property>
</Properties>
</file>